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ph-8"/>
      <w:bookmarkEnd w:id="35"/>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8048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650a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22be8b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c961ad3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47183e27"/>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b97ae39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3ed05276"/>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